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47CC" w:rsidRDefault="002E47CC" w:rsidP="002E47CC">
      <w:pPr>
        <w:jc w:val="center"/>
        <w:rPr>
          <w:rFonts w:ascii="Times New Roman" w:hAnsi="Times New Roman" w:cs="Times New Roman"/>
          <w:b/>
        </w:rPr>
      </w:pPr>
      <w:r w:rsidRPr="0057274A">
        <w:rPr>
          <w:rFonts w:ascii="Times New Roman" w:hAnsi="Times New Roman" w:cs="Times New Roman"/>
          <w:b/>
        </w:rPr>
        <w:t xml:space="preserve">ROSEVILLE </w:t>
      </w:r>
      <w:r w:rsidR="002E7610">
        <w:rPr>
          <w:rFonts w:ascii="Times New Roman" w:hAnsi="Times New Roman" w:cs="Times New Roman"/>
          <w:b/>
        </w:rPr>
        <w:t xml:space="preserve"> AREA </w:t>
      </w:r>
      <w:r w:rsidRPr="0057274A">
        <w:rPr>
          <w:rFonts w:ascii="Times New Roman" w:hAnsi="Times New Roman" w:cs="Times New Roman"/>
          <w:b/>
        </w:rPr>
        <w:t>COMMUNITY F</w:t>
      </w:r>
      <w:r>
        <w:rPr>
          <w:rFonts w:ascii="Times New Roman" w:hAnsi="Times New Roman" w:cs="Times New Roman"/>
          <w:b/>
        </w:rPr>
        <w:t>OUNDATION</w:t>
      </w:r>
    </w:p>
    <w:p w:rsidR="002E47CC" w:rsidRPr="0057274A" w:rsidRDefault="002E47CC" w:rsidP="002E47CC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57274A">
        <w:rPr>
          <w:rFonts w:ascii="Times New Roman" w:hAnsi="Times New Roman" w:cs="Times New Roman"/>
          <w:b/>
        </w:rPr>
        <w:t>GRANT REPORT FORM</w:t>
      </w:r>
    </w:p>
    <w:p w:rsidR="002E47CC" w:rsidRPr="0057274A" w:rsidRDefault="002E47CC" w:rsidP="002E47CC">
      <w:pPr>
        <w:jc w:val="center"/>
        <w:rPr>
          <w:rFonts w:ascii="Times New Roman" w:hAnsi="Times New Roman" w:cs="Times New Roman"/>
        </w:rPr>
      </w:pPr>
    </w:p>
    <w:p w:rsidR="002E47CC" w:rsidRPr="0057274A" w:rsidRDefault="002E47CC" w:rsidP="002E47CC">
      <w:pPr>
        <w:jc w:val="center"/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The Roseville</w:t>
      </w:r>
      <w:r w:rsidR="00990C15">
        <w:rPr>
          <w:rFonts w:ascii="Times New Roman" w:hAnsi="Times New Roman" w:cs="Times New Roman"/>
        </w:rPr>
        <w:t xml:space="preserve"> Area Community Foundation  </w:t>
      </w:r>
      <w:r w:rsidRPr="0057274A">
        <w:rPr>
          <w:rFonts w:ascii="Times New Roman" w:hAnsi="Times New Roman" w:cs="Times New Roman"/>
        </w:rPr>
        <w:t xml:space="preserve"> interested in the impact our grant has made on your organization and in the community.  A Grant Report Form must be submitted by your organization (</w:t>
      </w:r>
      <w:r w:rsidRPr="0057274A">
        <w:rPr>
          <w:rFonts w:ascii="Times New Roman" w:hAnsi="Times New Roman" w:cs="Times New Roman"/>
          <w:b/>
        </w:rPr>
        <w:t>two months after completion of the project</w:t>
      </w:r>
      <w:r w:rsidRPr="0057274A">
        <w:rPr>
          <w:rFonts w:ascii="Times New Roman" w:hAnsi="Times New Roman" w:cs="Times New Roman"/>
        </w:rPr>
        <w:t>)</w:t>
      </w:r>
      <w:r w:rsidR="005531F2">
        <w:rPr>
          <w:rFonts w:ascii="Times New Roman" w:hAnsi="Times New Roman" w:cs="Times New Roman"/>
        </w:rPr>
        <w:t xml:space="preserve"> </w:t>
      </w:r>
      <w:proofErr w:type="gramStart"/>
      <w:r w:rsidR="005531F2" w:rsidRPr="008433FB">
        <w:rPr>
          <w:rFonts w:ascii="Times New Roman" w:hAnsi="Times New Roman" w:cs="Times New Roman"/>
        </w:rPr>
        <w:t>We</w:t>
      </w:r>
      <w:proofErr w:type="gramEnd"/>
      <w:r w:rsidR="005531F2" w:rsidRPr="008433FB">
        <w:rPr>
          <w:rFonts w:ascii="Times New Roman" w:hAnsi="Times New Roman" w:cs="Times New Roman"/>
        </w:rPr>
        <w:t xml:space="preserve"> would greatly appreciate an email with any photo’s that could be posted to our website</w:t>
      </w:r>
      <w:r w:rsidR="005531F2">
        <w:rPr>
          <w:rFonts w:ascii="Times New Roman" w:hAnsi="Times New Roman" w:cs="Times New Roman"/>
        </w:rPr>
        <w:t>.</w:t>
      </w:r>
      <w:r w:rsidR="00EE6714">
        <w:rPr>
          <w:rFonts w:ascii="Times New Roman" w:hAnsi="Times New Roman" w:cs="Times New Roman"/>
        </w:rPr>
        <w:t xml:space="preserve"> Any photos attached we will be considered as permitted for this use)</w:t>
      </w: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Default="002E47CC" w:rsidP="002E47CC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Organization Name:   _________________________________________</w:t>
      </w:r>
    </w:p>
    <w:p w:rsidR="007051A5" w:rsidRDefault="007051A5" w:rsidP="002E47CC">
      <w:pPr>
        <w:rPr>
          <w:rFonts w:ascii="Times New Roman" w:hAnsi="Times New Roman" w:cs="Times New Roman"/>
        </w:rPr>
      </w:pPr>
    </w:p>
    <w:p w:rsidR="007051A5" w:rsidRPr="0057274A" w:rsidRDefault="007051A5" w:rsidP="002E47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Grant and When Given__________________________________</w:t>
      </w: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Contact Person and Title:  ____________________________________</w:t>
      </w: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Grant Amount:   ______________________________________________</w:t>
      </w: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Please describe how your project worked?  Did you meet your intended goals?</w:t>
      </w: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 xml:space="preserve">What did you learn about participants/your organization/ your community as a result of your project?  </w:t>
      </w: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3.  What was the impact of this project, particularly as it relates to the community and/or sector in which you work.  How did this help someone?  (Please attach photos if available)</w:t>
      </w: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</w:p>
    <w:p w:rsidR="002E47CC" w:rsidRPr="0057274A" w:rsidRDefault="002E47CC" w:rsidP="002E47CC">
      <w:pPr>
        <w:jc w:val="center"/>
        <w:rPr>
          <w:rFonts w:ascii="Times New Roman" w:hAnsi="Times New Roman" w:cs="Times New Roman"/>
        </w:rPr>
      </w:pPr>
    </w:p>
    <w:p w:rsidR="002E47CC" w:rsidRPr="0057274A" w:rsidRDefault="002E47CC" w:rsidP="002E47CC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 xml:space="preserve"> </w:t>
      </w:r>
    </w:p>
    <w:p w:rsidR="0008474F" w:rsidRDefault="0008474F"/>
    <w:sectPr w:rsidR="0008474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B23BF6"/>
    <w:multiLevelType w:val="hybridMultilevel"/>
    <w:tmpl w:val="E1146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NLY0s7C0NDSzNLdQ0lEKTi0uzszPAykwqgUAVyLU8iwAAAA="/>
  </w:docVars>
  <w:rsids>
    <w:rsidRoot w:val="002E47CC"/>
    <w:rsid w:val="0008474F"/>
    <w:rsid w:val="002E47CC"/>
    <w:rsid w:val="002E7610"/>
    <w:rsid w:val="004F5C56"/>
    <w:rsid w:val="005531F2"/>
    <w:rsid w:val="006C69AE"/>
    <w:rsid w:val="007051A5"/>
    <w:rsid w:val="008433FB"/>
    <w:rsid w:val="008A7EAA"/>
    <w:rsid w:val="00990C15"/>
    <w:rsid w:val="00EE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47CC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7C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47CC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3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Norton</dc:creator>
  <cp:keywords/>
  <dc:description/>
  <cp:lastModifiedBy>Beth</cp:lastModifiedBy>
  <cp:revision>9</cp:revision>
  <dcterms:created xsi:type="dcterms:W3CDTF">2016-03-07T14:51:00Z</dcterms:created>
  <dcterms:modified xsi:type="dcterms:W3CDTF">2017-08-17T16:30:00Z</dcterms:modified>
</cp:coreProperties>
</file>